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710100F" w14:textId="77777777" w:rsidR="00E86903" w:rsidRDefault="00E86903" w:rsidP="00A95499">
      <w:pPr>
        <w:jc w:val="center"/>
        <w:rPr>
          <w:rFonts w:ascii="Arial" w:hAnsi="Arial" w:cs="Arial"/>
          <w:b/>
          <w:sz w:val="24"/>
        </w:rPr>
      </w:pPr>
    </w:p>
    <w:p w14:paraId="1AB08073" w14:textId="64608DB1" w:rsidR="006D60D5" w:rsidRPr="00A95499" w:rsidRDefault="00B52746" w:rsidP="00750A12">
      <w:pPr>
        <w:spacing w:before="120" w:after="240"/>
        <w:jc w:val="center"/>
        <w:rPr>
          <w:rFonts w:ascii="Arial" w:hAnsi="Arial" w:cs="Arial"/>
          <w:b/>
          <w:sz w:val="24"/>
        </w:rPr>
      </w:pPr>
      <w:bookmarkStart w:id="0" w:name="_Hlk60736939"/>
      <w:r>
        <w:rPr>
          <w:rFonts w:ascii="Arial" w:hAnsi="Arial" w:cs="Arial"/>
          <w:b/>
          <w:sz w:val="24"/>
        </w:rPr>
        <w:t>2020-2021</w:t>
      </w:r>
      <w:r w:rsidR="00A95499" w:rsidRPr="00A95499">
        <w:rPr>
          <w:rFonts w:ascii="Arial" w:hAnsi="Arial" w:cs="Arial"/>
          <w:b/>
          <w:sz w:val="24"/>
        </w:rPr>
        <w:t xml:space="preserve"> EĞİTİM ÖĞRETİM </w:t>
      </w:r>
      <w:r w:rsidRPr="00A95499">
        <w:rPr>
          <w:rFonts w:ascii="Arial" w:hAnsi="Arial" w:cs="Arial"/>
          <w:b/>
          <w:sz w:val="24"/>
        </w:rPr>
        <w:t xml:space="preserve">YILI </w:t>
      </w:r>
      <w:r w:rsidR="00592F14">
        <w:rPr>
          <w:rFonts w:ascii="Arial" w:hAnsi="Arial" w:cs="Arial"/>
          <w:b/>
          <w:sz w:val="24"/>
        </w:rPr>
        <w:t>TURİZM İŞLETMECİLİĞİ</w:t>
      </w:r>
      <w:r w:rsidR="0055549E">
        <w:rPr>
          <w:rFonts w:ascii="Arial" w:hAnsi="Arial" w:cs="Arial"/>
          <w:b/>
          <w:sz w:val="24"/>
        </w:rPr>
        <w:t xml:space="preserve"> BÖLÜMÜ</w:t>
      </w:r>
      <w:r>
        <w:rPr>
          <w:rFonts w:ascii="Arial" w:hAnsi="Arial" w:cs="Arial"/>
          <w:b/>
          <w:sz w:val="24"/>
        </w:rPr>
        <w:t xml:space="preserve"> </w:t>
      </w:r>
      <w:r w:rsidR="006A0129">
        <w:rPr>
          <w:rFonts w:ascii="Arial" w:hAnsi="Arial" w:cs="Arial"/>
          <w:b/>
          <w:sz w:val="24"/>
        </w:rPr>
        <w:t>STAJ</w:t>
      </w:r>
      <w:r w:rsidR="00A95499" w:rsidRPr="00A95499">
        <w:rPr>
          <w:rFonts w:ascii="Arial" w:hAnsi="Arial" w:cs="Arial"/>
          <w:b/>
          <w:sz w:val="24"/>
        </w:rPr>
        <w:t xml:space="preserve"> TAKVİMİ</w:t>
      </w:r>
    </w:p>
    <w:tbl>
      <w:tblPr>
        <w:tblStyle w:val="TabloKlavuzu"/>
        <w:tblpPr w:leftFromText="141" w:rightFromText="141" w:vertAnchor="text" w:horzAnchor="margin" w:tblpX="-284" w:tblpY="29"/>
        <w:tblW w:w="5101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3"/>
        <w:gridCol w:w="4398"/>
        <w:gridCol w:w="6486"/>
      </w:tblGrid>
      <w:tr w:rsidR="00E962D6" w:rsidRPr="00A95499" w14:paraId="0E7910FD" w14:textId="77777777" w:rsidTr="00EA2622">
        <w:trPr>
          <w:trHeight w:val="637"/>
        </w:trPr>
        <w:tc>
          <w:tcPr>
            <w:tcW w:w="1191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bookmarkEnd w:id="0"/>
          <w:p w14:paraId="003C8DD4" w14:textId="77777777" w:rsidR="00E962D6" w:rsidRPr="00EF0FFE" w:rsidRDefault="00E962D6" w:rsidP="00EA2622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EF0FFE">
              <w:rPr>
                <w:rFonts w:ascii="Arial" w:hAnsi="Arial" w:cs="Arial"/>
                <w:b/>
                <w:sz w:val="20"/>
              </w:rPr>
              <w:t>Tarihler</w:t>
            </w:r>
          </w:p>
        </w:tc>
        <w:tc>
          <w:tcPr>
            <w:tcW w:w="1539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E19AD86" w14:textId="77777777" w:rsidR="00E962D6" w:rsidRPr="00EF0FFE" w:rsidRDefault="00E962D6" w:rsidP="00EA2622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EF0FFE">
              <w:rPr>
                <w:rFonts w:ascii="Arial" w:hAnsi="Arial" w:cs="Arial"/>
                <w:b/>
                <w:sz w:val="20"/>
              </w:rPr>
              <w:t>Faaliyet</w:t>
            </w:r>
          </w:p>
        </w:tc>
        <w:tc>
          <w:tcPr>
            <w:tcW w:w="2270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A22A74D" w14:textId="77777777" w:rsidR="00E962D6" w:rsidRPr="00EF0FFE" w:rsidRDefault="00E962D6" w:rsidP="00EA2622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EF0FFE">
              <w:rPr>
                <w:rFonts w:ascii="Arial" w:hAnsi="Arial" w:cs="Arial"/>
                <w:b/>
                <w:sz w:val="20"/>
              </w:rPr>
              <w:t>Açıklama</w:t>
            </w:r>
          </w:p>
        </w:tc>
      </w:tr>
      <w:tr w:rsidR="005E7E5D" w:rsidRPr="00A95499" w14:paraId="55183F09" w14:textId="77777777" w:rsidTr="00FD48BB">
        <w:trPr>
          <w:trHeight w:val="1045"/>
        </w:trPr>
        <w:tc>
          <w:tcPr>
            <w:tcW w:w="119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42F5396" w14:textId="77777777" w:rsidR="005E7E5D" w:rsidRDefault="005E7E5D" w:rsidP="005E7E5D">
            <w:pPr>
              <w:ind w:right="181"/>
              <w:jc w:val="center"/>
              <w:rPr>
                <w:rFonts w:ascii="Arial" w:hAnsi="Arial" w:cs="Arial"/>
                <w:sz w:val="20"/>
              </w:rPr>
            </w:pPr>
          </w:p>
          <w:p w14:paraId="07321B8C" w14:textId="56A6A763" w:rsidR="005E7E5D" w:rsidRPr="00F235AE" w:rsidRDefault="005E7E5D" w:rsidP="005E7E5D">
            <w:pPr>
              <w:ind w:right="181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7- 21 Haziran 2021</w:t>
            </w:r>
          </w:p>
        </w:tc>
        <w:tc>
          <w:tcPr>
            <w:tcW w:w="153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EC23B31" w14:textId="77777777" w:rsidR="005E7E5D" w:rsidRDefault="005E7E5D" w:rsidP="005E7E5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Staj Kabul Formu,</w:t>
            </w:r>
          </w:p>
          <w:p w14:paraId="3C65AD61" w14:textId="77777777" w:rsidR="005E7E5D" w:rsidRDefault="005E7E5D" w:rsidP="005E7E5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SGK Beyan Formunun </w:t>
            </w:r>
          </w:p>
          <w:p w14:paraId="28577C37" w14:textId="23B92F44" w:rsidR="005E7E5D" w:rsidRPr="00EF0FFE" w:rsidRDefault="005E7E5D" w:rsidP="005E7E5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Öğrenci İşlerine Teslim Edilmesi</w:t>
            </w:r>
          </w:p>
        </w:tc>
        <w:tc>
          <w:tcPr>
            <w:tcW w:w="227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ABA4CA" w14:textId="419A6582" w:rsidR="005E7E5D" w:rsidRDefault="005E7E5D" w:rsidP="005E7E5D">
            <w:pPr>
              <w:ind w:left="176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Öğrenci, burada belirtilen formları eksiksiz doldurmalı, </w:t>
            </w:r>
          </w:p>
          <w:p w14:paraId="3F44FFDB" w14:textId="4C11C0BA" w:rsidR="005E7E5D" w:rsidRPr="00EF0FFE" w:rsidRDefault="005E7E5D" w:rsidP="005E7E5D">
            <w:pPr>
              <w:ind w:left="176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Kendisi elden veya posta/kargo yoluyla öğrenci işlerine teslim etmelidir.</w:t>
            </w:r>
          </w:p>
        </w:tc>
      </w:tr>
      <w:tr w:rsidR="005E7E5D" w:rsidRPr="00A95499" w14:paraId="33DFDD9D" w14:textId="77777777" w:rsidTr="00FD48BB">
        <w:trPr>
          <w:trHeight w:val="989"/>
        </w:trPr>
        <w:tc>
          <w:tcPr>
            <w:tcW w:w="119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5829D60" w14:textId="3182C146" w:rsidR="005E7E5D" w:rsidRPr="006A0129" w:rsidRDefault="005E7E5D" w:rsidP="005E7E5D">
            <w:pPr>
              <w:ind w:right="181"/>
              <w:jc w:val="center"/>
              <w:rPr>
                <w:rFonts w:ascii="Arial" w:hAnsi="Arial" w:cs="Arial"/>
                <w:color w:val="FF0000"/>
                <w:sz w:val="20"/>
              </w:rPr>
            </w:pPr>
            <w:r>
              <w:rPr>
                <w:rFonts w:ascii="Arial" w:hAnsi="Arial" w:cs="Arial"/>
                <w:sz w:val="20"/>
              </w:rPr>
              <w:t>23 Haziran 2021</w:t>
            </w:r>
          </w:p>
        </w:tc>
        <w:tc>
          <w:tcPr>
            <w:tcW w:w="153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0CA8AED" w14:textId="77777777" w:rsidR="005E7E5D" w:rsidRDefault="005E7E5D" w:rsidP="005E7E5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Staj Kabul Formu için</w:t>
            </w:r>
          </w:p>
          <w:p w14:paraId="3EDC3A07" w14:textId="05409286" w:rsidR="005E7E5D" w:rsidRPr="006A0129" w:rsidRDefault="005E7E5D" w:rsidP="005E7E5D">
            <w:pPr>
              <w:jc w:val="center"/>
              <w:rPr>
                <w:rFonts w:ascii="Arial" w:hAnsi="Arial" w:cs="Arial"/>
                <w:color w:val="FF0000"/>
                <w:sz w:val="20"/>
              </w:rPr>
            </w:pPr>
            <w:r>
              <w:rPr>
                <w:rFonts w:ascii="Arial" w:hAnsi="Arial" w:cs="Arial"/>
                <w:sz w:val="20"/>
              </w:rPr>
              <w:t>Değerlendirme Sonuçlarının İlan Edilmesi</w:t>
            </w:r>
          </w:p>
        </w:tc>
        <w:tc>
          <w:tcPr>
            <w:tcW w:w="227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F0A708B" w14:textId="77777777" w:rsidR="005E7E5D" w:rsidRDefault="005E7E5D" w:rsidP="005E7E5D">
            <w:pPr>
              <w:ind w:left="176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Staj Kabul Formu, </w:t>
            </w:r>
            <w:r w:rsidRPr="00AD3306">
              <w:rPr>
                <w:rFonts w:ascii="Arial" w:hAnsi="Arial" w:cs="Arial"/>
                <w:sz w:val="20"/>
              </w:rPr>
              <w:t xml:space="preserve">Staj Komisyonu üyeleri tarafından </w:t>
            </w:r>
            <w:r>
              <w:rPr>
                <w:rFonts w:ascii="Arial" w:hAnsi="Arial" w:cs="Arial"/>
                <w:sz w:val="20"/>
              </w:rPr>
              <w:t xml:space="preserve">değerlendirilecek olup, </w:t>
            </w:r>
          </w:p>
          <w:p w14:paraId="21AAE354" w14:textId="5F059BF5" w:rsidR="005E7E5D" w:rsidRPr="00895F1C" w:rsidRDefault="005E7E5D" w:rsidP="005E7E5D">
            <w:pPr>
              <w:ind w:left="176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Bu değerlendirmenin sonuçları 23 Haziran 2021 tarihinde Yüksekokulumuzun web sayfasında ilan edilecektir.</w:t>
            </w:r>
          </w:p>
        </w:tc>
      </w:tr>
      <w:tr w:rsidR="005E7E5D" w:rsidRPr="00A95499" w14:paraId="2F095D5D" w14:textId="77777777" w:rsidTr="00FD48BB">
        <w:trPr>
          <w:trHeight w:val="835"/>
        </w:trPr>
        <w:tc>
          <w:tcPr>
            <w:tcW w:w="119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63D6CDE" w14:textId="0E5BAC5E" w:rsidR="005E7E5D" w:rsidRPr="00894356" w:rsidRDefault="005E7E5D" w:rsidP="005E7E5D">
            <w:pPr>
              <w:ind w:right="181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1 Temmuz 2021</w:t>
            </w:r>
          </w:p>
        </w:tc>
        <w:tc>
          <w:tcPr>
            <w:tcW w:w="153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D865AF1" w14:textId="38831C14" w:rsidR="005E7E5D" w:rsidRPr="00EF0FFE" w:rsidRDefault="005E7E5D" w:rsidP="005E7E5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Öğrencinin Fiilen Staj Sürecine Başlaması</w:t>
            </w:r>
          </w:p>
        </w:tc>
        <w:tc>
          <w:tcPr>
            <w:tcW w:w="2270" w:type="pct"/>
            <w:vMerge w:val="restart"/>
            <w:tcBorders>
              <w:top w:val="single" w:sz="4" w:space="0" w:color="auto"/>
            </w:tcBorders>
            <w:vAlign w:val="center"/>
          </w:tcPr>
          <w:p w14:paraId="765B7E4E" w14:textId="762B66BE" w:rsidR="005E7E5D" w:rsidRPr="00EF0FFE" w:rsidRDefault="005E7E5D" w:rsidP="005E7E5D">
            <w:pPr>
              <w:ind w:left="176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Öğrencinin, Burdur Mehmet Akif Ersoy Üniversitesi Turizm İşletmeciliği ve Otelcilik Yüksekokulu Staj Yönergesine göre 60 iş günü staj yapması ve staj sürecine ilişkin yönergede belirtilen sorumlulukları yerine getirmesi gerekmektedir.</w:t>
            </w:r>
          </w:p>
        </w:tc>
      </w:tr>
      <w:tr w:rsidR="005E7E5D" w:rsidRPr="00A95499" w14:paraId="04E1395F" w14:textId="77777777" w:rsidTr="00FD48BB">
        <w:trPr>
          <w:trHeight w:val="716"/>
        </w:trPr>
        <w:tc>
          <w:tcPr>
            <w:tcW w:w="119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5EDC93A" w14:textId="5791BAE5" w:rsidR="005E7E5D" w:rsidRPr="00894356" w:rsidRDefault="005E7E5D" w:rsidP="005E7E5D">
            <w:pPr>
              <w:ind w:right="181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10 Eylül 2021</w:t>
            </w:r>
          </w:p>
        </w:tc>
        <w:tc>
          <w:tcPr>
            <w:tcW w:w="153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E4DA8B6" w14:textId="1B0A59AA" w:rsidR="005E7E5D" w:rsidRDefault="005E7E5D" w:rsidP="005E7E5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Öğrencinin Fiilen Staj Sürecini Tamamlaması</w:t>
            </w:r>
          </w:p>
        </w:tc>
        <w:tc>
          <w:tcPr>
            <w:tcW w:w="2270" w:type="pct"/>
            <w:vMerge/>
            <w:tcBorders>
              <w:bottom w:val="single" w:sz="4" w:space="0" w:color="auto"/>
            </w:tcBorders>
            <w:vAlign w:val="center"/>
          </w:tcPr>
          <w:p w14:paraId="444E24A9" w14:textId="77777777" w:rsidR="005E7E5D" w:rsidRDefault="005E7E5D" w:rsidP="005E7E5D">
            <w:pPr>
              <w:ind w:left="176"/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5E7E5D" w:rsidRPr="00A95499" w14:paraId="2C313F95" w14:textId="77777777" w:rsidTr="00FD48BB">
        <w:trPr>
          <w:trHeight w:val="1081"/>
        </w:trPr>
        <w:tc>
          <w:tcPr>
            <w:tcW w:w="119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54F8956" w14:textId="6B066BFB" w:rsidR="005E7E5D" w:rsidRPr="00F235AE" w:rsidRDefault="005E7E5D" w:rsidP="005E7E5D">
            <w:pPr>
              <w:ind w:right="181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15- 30 Eylül 2021</w:t>
            </w:r>
          </w:p>
        </w:tc>
        <w:tc>
          <w:tcPr>
            <w:tcW w:w="153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6F5D4D2" w14:textId="77777777" w:rsidR="005E7E5D" w:rsidRDefault="005E7E5D" w:rsidP="005E7E5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Gizli Değerlendirme Formu, Staj Devlet Katkısı ile </w:t>
            </w:r>
          </w:p>
          <w:p w14:paraId="6FF2498A" w14:textId="77777777" w:rsidR="005E7E5D" w:rsidRDefault="005E7E5D" w:rsidP="005E7E5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Staj Dosyasının </w:t>
            </w:r>
          </w:p>
          <w:p w14:paraId="275465D6" w14:textId="3CFC1763" w:rsidR="005E7E5D" w:rsidRPr="00EF0FFE" w:rsidRDefault="005E7E5D" w:rsidP="005E7E5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Öğrenci İşlerine Teslim Edilmesi </w:t>
            </w:r>
          </w:p>
        </w:tc>
        <w:tc>
          <w:tcPr>
            <w:tcW w:w="227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BD3820E" w14:textId="5C9A270D" w:rsidR="005E7E5D" w:rsidRPr="00EF0FFE" w:rsidRDefault="005E7E5D" w:rsidP="005E7E5D">
            <w:pPr>
              <w:ind w:left="176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Öğrencinin, yaptığı staja ilişkin hazırlayacağı Staj Dosyası ile staj yaptığı işletmeden alacağı Gizli Değerlendirme Formunu kendisinin elden veya posta/kargo yoluyla Yüksekokulumuz öğrenci işlerine teslim etmesi gerekmektedir. Posta/kargo sürecinde meydana gelebilecek aksaklıklardan Yüksekokulumuz sorumlu değildir.</w:t>
            </w:r>
          </w:p>
        </w:tc>
      </w:tr>
    </w:tbl>
    <w:p w14:paraId="7E63B437" w14:textId="77777777" w:rsidR="00B52746" w:rsidRDefault="00B52746" w:rsidP="0055549E">
      <w:pPr>
        <w:spacing w:before="120" w:after="0" w:line="240" w:lineRule="auto"/>
        <w:rPr>
          <w:rFonts w:ascii="Arial" w:hAnsi="Arial" w:cs="Arial"/>
          <w:sz w:val="20"/>
        </w:rPr>
      </w:pPr>
    </w:p>
    <w:p w14:paraId="5205A75A" w14:textId="77777777" w:rsidR="00B52746" w:rsidRDefault="00B52746" w:rsidP="00E86903">
      <w:pPr>
        <w:spacing w:before="120" w:after="0" w:line="240" w:lineRule="auto"/>
        <w:jc w:val="right"/>
        <w:rPr>
          <w:rFonts w:ascii="Arial" w:hAnsi="Arial" w:cs="Arial"/>
          <w:sz w:val="20"/>
        </w:rPr>
      </w:pPr>
    </w:p>
    <w:p w14:paraId="3DF20DD3" w14:textId="77777777" w:rsidR="00B52746" w:rsidRDefault="00B52746" w:rsidP="00E86903">
      <w:pPr>
        <w:spacing w:before="120" w:after="0" w:line="240" w:lineRule="auto"/>
        <w:jc w:val="right"/>
        <w:rPr>
          <w:rFonts w:ascii="Arial" w:hAnsi="Arial" w:cs="Arial"/>
          <w:sz w:val="20"/>
        </w:rPr>
      </w:pPr>
    </w:p>
    <w:p w14:paraId="0A09213C" w14:textId="77777777" w:rsidR="00B52746" w:rsidRDefault="00B52746" w:rsidP="00E86903">
      <w:pPr>
        <w:spacing w:before="120" w:after="0" w:line="240" w:lineRule="auto"/>
        <w:jc w:val="right"/>
        <w:rPr>
          <w:rFonts w:ascii="Arial" w:hAnsi="Arial" w:cs="Arial"/>
          <w:sz w:val="20"/>
        </w:rPr>
      </w:pPr>
      <w:bookmarkStart w:id="1" w:name="_GoBack"/>
      <w:bookmarkEnd w:id="1"/>
    </w:p>
    <w:sectPr w:rsidR="00B52746" w:rsidSect="00E962D6">
      <w:pgSz w:w="16838" w:h="11906" w:orient="landscape"/>
      <w:pgMar w:top="568" w:right="1417" w:bottom="56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yMjEwNrY0Nzc2MjZX0lEKTi0uzszPAykwrAUAYMzHpSwAAAA="/>
  </w:docVars>
  <w:rsids>
    <w:rsidRoot w:val="002726F6"/>
    <w:rsid w:val="00041D02"/>
    <w:rsid w:val="00086F8F"/>
    <w:rsid w:val="00093EFF"/>
    <w:rsid w:val="000C6E79"/>
    <w:rsid w:val="000E2C82"/>
    <w:rsid w:val="00196F94"/>
    <w:rsid w:val="0023292C"/>
    <w:rsid w:val="002726F6"/>
    <w:rsid w:val="00290C2A"/>
    <w:rsid w:val="002D1AFE"/>
    <w:rsid w:val="002D5C78"/>
    <w:rsid w:val="00302321"/>
    <w:rsid w:val="003C139E"/>
    <w:rsid w:val="004D30F1"/>
    <w:rsid w:val="0055549E"/>
    <w:rsid w:val="00581E74"/>
    <w:rsid w:val="00592F14"/>
    <w:rsid w:val="005E7E5D"/>
    <w:rsid w:val="006612DD"/>
    <w:rsid w:val="00693834"/>
    <w:rsid w:val="006A0129"/>
    <w:rsid w:val="006D60D5"/>
    <w:rsid w:val="006D707D"/>
    <w:rsid w:val="00750A12"/>
    <w:rsid w:val="0079002B"/>
    <w:rsid w:val="00894356"/>
    <w:rsid w:val="00895F1C"/>
    <w:rsid w:val="008D3011"/>
    <w:rsid w:val="00971DE9"/>
    <w:rsid w:val="00A40C96"/>
    <w:rsid w:val="00A95499"/>
    <w:rsid w:val="00AD3306"/>
    <w:rsid w:val="00B52746"/>
    <w:rsid w:val="00B60193"/>
    <w:rsid w:val="00B90807"/>
    <w:rsid w:val="00C14BD2"/>
    <w:rsid w:val="00DB3370"/>
    <w:rsid w:val="00E1204E"/>
    <w:rsid w:val="00E26C1B"/>
    <w:rsid w:val="00E30FAA"/>
    <w:rsid w:val="00E440D0"/>
    <w:rsid w:val="00E86903"/>
    <w:rsid w:val="00E962D6"/>
    <w:rsid w:val="00EA2622"/>
    <w:rsid w:val="00EC4579"/>
    <w:rsid w:val="00EF0FFE"/>
    <w:rsid w:val="00F235AE"/>
    <w:rsid w:val="00F72D62"/>
    <w:rsid w:val="00F97F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E8AC87"/>
  <w15:chartTrackingRefBased/>
  <w15:docId w15:val="{2527A831-75E9-4148-A56D-C50E8E0950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52746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A954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EC457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C457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6326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6</Words>
  <Characters>1177</Characters>
  <Application>Microsoft Office Word</Application>
  <DocSecurity>0</DocSecurity>
  <Lines>9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Silentall Unattended Installer</Company>
  <LinksUpToDate>false</LinksUpToDate>
  <CharactersWithSpaces>1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S</dc:creator>
  <cp:keywords/>
  <dc:description/>
  <cp:lastModifiedBy>Windows Kullanıcısı</cp:lastModifiedBy>
  <cp:revision>4</cp:revision>
  <cp:lastPrinted>2019-12-19T11:16:00Z</cp:lastPrinted>
  <dcterms:created xsi:type="dcterms:W3CDTF">2021-06-03T12:42:00Z</dcterms:created>
  <dcterms:modified xsi:type="dcterms:W3CDTF">2021-06-04T12:49:00Z</dcterms:modified>
</cp:coreProperties>
</file>